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Zimbabwe</w:t>
      </w:r>
      <w:r>
        <w:t xml:space="preserve"> </w:t>
      </w:r>
      <w:r>
        <w:t xml:space="preserve">Harare</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Engineering Department</w:t>
      </w:r>
      <w:r>
        <w:br/>
      </w:r>
      <w:r>
        <w:t xml:space="preserve">Zimbabwe Environmental Management Agency (ZEMA)</w:t>
      </w:r>
      <w:r>
        <w:br/>
      </w:r>
      <w:r>
        <w:t xml:space="preserve">Harare City Council - Environmental Services Division</w:t>
      </w:r>
      <w:r>
        <w:br/>
      </w:r>
      <w:r>
        <w:t xml:space="preserve">Harare, Zimbabwe</w:t>
      </w:r>
    </w:p>
    <w:bookmarkStart w:id="20" w:name="X9d99480f992ec423055b3435687fc6eced287f8"/>
    <w:p>
      <w:pPr>
        <w:pStyle w:val="Heading2"/>
      </w:pPr>
      <w:r>
        <w:t xml:space="preserve">Subject: Application for Environmental Engineer Internship Position in Harare</w:t>
      </w:r>
    </w:p>
    <w:p>
      <w:pPr>
        <w:pStyle w:val="FirstParagraph"/>
      </w:pPr>
      <w:r>
        <w:t xml:space="preserve">Dear Hiring Manager,</w:t>
      </w:r>
    </w:p>
    <w:p>
      <w:pPr>
        <w:pStyle w:val="BodyText"/>
      </w:pPr>
      <w:r>
        <w:t xml:space="preserve">I am writing with profound enthusiasm to express my interest in the Environmental Engineer Internship position within your esteemed department at Zimbabwe Environmental Management Agency (ZEMA), specifically focusing on environmental management initiatives across Harare. As a final-year Bachelor of Engineering (Environmental) student at the University of Zimbabwe, deeply committed to sustainable development solutions for Zimbabwean communities, I have meticulously followed ZEMA's strategic priorities and recognize Harare's urgent need for environmentally conscious engineering interventions. This Internship Application Letter serves as my formal submission to contribute meaningfully to Harare’s environmental resilience during a critical phase of urban development.</w:t>
      </w:r>
    </w:p>
    <w:p>
      <w:pPr>
        <w:pStyle w:val="BodyText"/>
      </w:pPr>
      <w:r>
        <w:t xml:space="preserve">My academic foundation aligns precisely with the challenges facing Zimbabwean cities like Harare. Coursework at the University of Zimbabwe included specialized modules in</w:t>
      </w:r>
      <w:r>
        <w:t xml:space="preserve"> </w:t>
      </w:r>
      <w:r>
        <w:rPr>
          <w:iCs/>
          <w:i/>
        </w:rPr>
        <w:t xml:space="preserve">Urban Water Resource Management</w:t>
      </w:r>
      <w:r>
        <w:t xml:space="preserve">,</w:t>
      </w:r>
      <w:r>
        <w:t xml:space="preserve"> </w:t>
      </w:r>
      <w:r>
        <w:rPr>
          <w:iCs/>
          <w:i/>
        </w:rPr>
        <w:t xml:space="preserve">Waste Treatment Systems Design for Developing Contexts</w:t>
      </w:r>
      <w:r>
        <w:t xml:space="preserve">, and</w:t>
      </w:r>
      <w:r>
        <w:t xml:space="preserve"> </w:t>
      </w:r>
      <w:r>
        <w:rPr>
          <w:iCs/>
          <w:i/>
        </w:rPr>
        <w:t xml:space="preserve">Sustainable Land Use Planning</w:t>
      </w:r>
      <w:r>
        <w:t xml:space="preserve">. In my capstone project, I developed a low-cost wastewater treatment model utilizing locally sourced materials (like sand and charcoal) for informal settlements along Harare's Chisina River—a critical water source often impacted by urban runoff. This research directly addressed the environmental engineering challenges prevalent in Harare's peri-urban areas where infrastructure lags behind rapid urbanization, resulting in pollution of vital waterways. I understand that effective Environmental Engineer solutions in Zimbabwe must balance technical feasibility with socio-economic realities, a principle I actively applied during my project.</w:t>
      </w:r>
    </w:p>
    <w:p>
      <w:pPr>
        <w:pStyle w:val="BodyText"/>
      </w:pPr>
      <w:r>
        <w:t xml:space="preserve">Furthermore, my field experience directly relates to the specific environmental concerns of Zimbabwe Harare. During a previous summer placement with the Harare City Council’s Environmental Services Unit, I assisted in monitoring air quality at major industrial zones (including the Eastlea and Causeway areas) using portable sensors. I contributed to data collection on particulate matter levels during dry seasons, which correlated with increased dust from construction sites and inadequate waste management practices—issues severely affecting Harare's public health. This hands-on exposure illuminated the intricate relationship between urban planning, industrial activity, and environmental degradation in our capital city. I observed how coordinated efforts between agencies like ZEMA and Harare City Council are essential for managing challenges such as flooding in low-lying suburbs (e.g., Budiriro) after heavy rains—a recurring hazard exacerbated by poor drainage infrastructure.</w:t>
      </w:r>
    </w:p>
    <w:p>
      <w:pPr>
        <w:pStyle w:val="BodyText"/>
      </w:pPr>
      <w:r>
        <w:t xml:space="preserve">I am particularly drawn to this internship opportunity because of ZEMA’s pivotal role in implementing the National Environmental Policy of Zimbabwe and the Harare City Council's commitment to the</w:t>
      </w:r>
      <w:r>
        <w:t xml:space="preserve"> </w:t>
      </w:r>
      <w:r>
        <w:rPr>
          <w:iCs/>
          <w:i/>
        </w:rPr>
        <w:t xml:space="preserve">Harare Urban Resilience Plan 2030</w:t>
      </w:r>
      <w:r>
        <w:t xml:space="preserve">. I recognize that Environmental Engineers in Zimbabwe Harare operate within a dynamic regulatory framework governed by the Environment Management Act (Chapter 20:27), where balancing economic growth with environmental protection is paramount. My technical skills—proficient in AutoCAD Civil 3D for site planning, GIS mapping tools (QGIS) to analyze land cover changes impacting green spaces in Harare, and basic water quality testing protocols—would allow me to immediately support projects like ZEMA's ongoing river basin management initiatives or the city’s waste-to-energy pilot programs. I am adept at preparing technical reports following Zimbabwean standards and passionate about translating complex data into actionable plans for community stakeholders.</w:t>
      </w:r>
    </w:p>
    <w:p>
      <w:pPr>
        <w:pStyle w:val="BodyText"/>
      </w:pPr>
      <w:r>
        <w:t xml:space="preserve">My commitment to Zimbabwe extends beyond academic pursuit. Born and raised in Harare, I witnessed firsthand the environmental hardships faced by communities in areas like Mbare Musika (flood-prone) and the impacts of plastic waste accumulation along highways leading to Harare. This personal connection drives my dedication to developing practical, culturally appropriate solutions. I am eager to apply my skills under ZEMA’s mentorship to contribute directly to initiatives addressing Zimbabwe's critical environmental challenges: water scarcity in the dry season, air quality degradation from vehicle emissions and burning, and the sustainable management of municipal solid waste—a pressing issue as Harare struggles with landfill capacity.</w:t>
      </w:r>
    </w:p>
    <w:p>
      <w:pPr>
        <w:pStyle w:val="BodyText"/>
      </w:pPr>
      <w:r>
        <w:t xml:space="preserve">I am fully prepared to commit to this internship within Zimbabwe Harare’s operational context. I understand that fieldwork often requires navigating complex logistics in urban environments, including coordinating with local authorities and communities in diverse neighborhoods. My adaptability, proven during my time working alongside ZEMA field officers on a soil contamination assessment near Bindura (a suburb of Harare), ensures I can effectively contribute to your team’s objectives. I am fluent in English and Shona, facilitating communication with community members across Harare—an essential skill for environmental engineers engaged in public health and resource management projects.</w:t>
      </w:r>
    </w:p>
    <w:p>
      <w:pPr>
        <w:pStyle w:val="BodyText"/>
      </w:pPr>
      <w:r>
        <w:t xml:space="preserve">As Zimbabwe progresses towards achieving the Sustainable Development Goals (SDGs), particularly SDG 6 (Clean Water) and SDG 11 (Sustainable Cities), I am eager to play a tangible role in this journey. This internship represents not just a professional opportunity, but a chance to give back to the community that shaped me. I am confident that my technical knowledge, field experience, and deep understanding of Harare’s unique environmental challenges position me as an ideal candidate for your Environmental Engineer Internship program.</w:t>
      </w:r>
    </w:p>
    <w:p>
      <w:pPr>
        <w:pStyle w:val="BodyText"/>
      </w:pPr>
      <w:r>
        <w:t xml:space="preserve">Thank you for considering my application. I have attached my resume for your review and welcome the opportunity to discuss how my skills can support ZEMA’s vital mission in Zimbabwe Harare.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Zimbabwe Harare</dc:title>
  <dc:creator/>
  <dc:language>en</dc:language>
  <cp:keywords/>
  <dcterms:created xsi:type="dcterms:W3CDTF">2026-07-14T17:25:57Z</dcterms:created>
  <dcterms:modified xsi:type="dcterms:W3CDTF">2026-07-14T17:25:57Z</dcterms:modified>
</cp:coreProperties>
</file>

<file path=docProps/custom.xml><?xml version="1.0" encoding="utf-8"?>
<Properties xmlns="http://schemas.openxmlformats.org/officeDocument/2006/custom-properties" xmlns:vt="http://schemas.openxmlformats.org/officeDocument/2006/docPropsVTypes"/>
</file>